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281EA7" w14:textId="1CF761CD" w:rsidR="000F54AC" w:rsidRDefault="007A269B">
      <w:pPr>
        <w:rPr>
          <w:sz w:val="28"/>
          <w:szCs w:val="28"/>
        </w:rPr>
      </w:pPr>
      <w:r w:rsidRPr="007A269B">
        <w:rPr>
          <w:sz w:val="28"/>
          <w:szCs w:val="28"/>
        </w:rPr>
        <w:t>25./26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  <w:u w:val="single"/>
        </w:rPr>
        <w:t>Superlatives  (obrada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5.r</w:t>
      </w:r>
    </w:p>
    <w:p w14:paraId="596FB6E2" w14:textId="2DC7EBE5" w:rsidR="007A269B" w:rsidRDefault="007A269B">
      <w:pPr>
        <w:rPr>
          <w:sz w:val="28"/>
          <w:szCs w:val="28"/>
        </w:rPr>
      </w:pPr>
    </w:p>
    <w:p w14:paraId="69B18A54" w14:textId="74E2280D" w:rsidR="007A269B" w:rsidRPr="00231349" w:rsidRDefault="006638FC" w:rsidP="00231349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First,  read  the  explanation  (Prvo,  pročitaj  objašnjenje)</w:t>
      </w:r>
      <w:r w:rsidR="00231349">
        <w:rPr>
          <w:b/>
          <w:bCs/>
          <w:sz w:val="28"/>
          <w:szCs w:val="28"/>
        </w:rPr>
        <w:t>:</w:t>
      </w:r>
    </w:p>
    <w:p w14:paraId="36E36D9A" w14:textId="77777777" w:rsidR="0074100B" w:rsidRDefault="0074100B" w:rsidP="00231349">
      <w:pPr>
        <w:ind w:left="360"/>
        <w:rPr>
          <w:sz w:val="28"/>
          <w:szCs w:val="28"/>
        </w:rPr>
      </w:pPr>
    </w:p>
    <w:p w14:paraId="5ECB797D" w14:textId="77777777" w:rsidR="0074100B" w:rsidRDefault="0074100B" w:rsidP="00231349">
      <w:pPr>
        <w:ind w:left="360"/>
        <w:rPr>
          <w:sz w:val="28"/>
          <w:szCs w:val="28"/>
        </w:rPr>
      </w:pPr>
      <w:r>
        <w:rPr>
          <w:sz w:val="28"/>
          <w:szCs w:val="28"/>
        </w:rPr>
        <w:t>U  hrvatskom  jeziku,  možemo  reći:</w:t>
      </w:r>
    </w:p>
    <w:p w14:paraId="143FF9DB" w14:textId="7560F2B0" w:rsidR="0074100B" w:rsidRDefault="0074100B" w:rsidP="00231349">
      <w:pPr>
        <w:ind w:left="360"/>
        <w:rPr>
          <w:sz w:val="28"/>
          <w:szCs w:val="28"/>
        </w:rPr>
      </w:pPr>
    </w:p>
    <w:p w14:paraId="5F279B01" w14:textId="77777777" w:rsidR="0074100B" w:rsidRDefault="0074100B" w:rsidP="00231349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visok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viši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Pr="0074100B">
        <w:rPr>
          <w:b/>
          <w:bCs/>
          <w:i/>
          <w:iCs/>
          <w:sz w:val="28"/>
          <w:szCs w:val="28"/>
        </w:rPr>
        <w:t>naj</w:t>
      </w:r>
      <w:r>
        <w:rPr>
          <w:i/>
          <w:iCs/>
          <w:sz w:val="28"/>
          <w:szCs w:val="28"/>
        </w:rPr>
        <w:t>viši</w:t>
      </w:r>
    </w:p>
    <w:p w14:paraId="330AB478" w14:textId="77777777" w:rsidR="0074100B" w:rsidRDefault="0074100B" w:rsidP="00231349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lijep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ljepši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>naj</w:t>
      </w:r>
      <w:r>
        <w:rPr>
          <w:i/>
          <w:iCs/>
          <w:sz w:val="28"/>
          <w:szCs w:val="28"/>
        </w:rPr>
        <w:t>ljepši</w:t>
      </w:r>
    </w:p>
    <w:p w14:paraId="477EEA4B" w14:textId="77777777" w:rsidR="0074100B" w:rsidRDefault="0074100B" w:rsidP="00231349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brz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brži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>naj</w:t>
      </w:r>
      <w:r>
        <w:rPr>
          <w:i/>
          <w:iCs/>
          <w:sz w:val="28"/>
          <w:szCs w:val="28"/>
        </w:rPr>
        <w:t>brži</w:t>
      </w:r>
    </w:p>
    <w:p w14:paraId="70B0D487" w14:textId="77777777" w:rsidR="0074100B" w:rsidRDefault="0074100B" w:rsidP="00231349">
      <w:pPr>
        <w:ind w:left="360"/>
        <w:rPr>
          <w:i/>
          <w:iCs/>
          <w:sz w:val="28"/>
          <w:szCs w:val="28"/>
        </w:rPr>
      </w:pPr>
    </w:p>
    <w:p w14:paraId="4C035F91" w14:textId="77777777" w:rsidR="006638FC" w:rsidRDefault="006638FC" w:rsidP="00231349">
      <w:pPr>
        <w:ind w:left="360"/>
        <w:rPr>
          <w:sz w:val="28"/>
          <w:szCs w:val="28"/>
        </w:rPr>
      </w:pPr>
      <w:r>
        <w:rPr>
          <w:sz w:val="28"/>
          <w:szCs w:val="28"/>
        </w:rPr>
        <w:t>Prošli  tjedan  učili  smo  kako  i  na  engleskom  oblikovati  komparative  -  2.  stupac  (taller,  more  beautiful).</w:t>
      </w:r>
    </w:p>
    <w:p w14:paraId="56DF8C65" w14:textId="77777777" w:rsidR="006638FC" w:rsidRDefault="006638FC" w:rsidP="00231349">
      <w:pPr>
        <w:ind w:left="360"/>
        <w:rPr>
          <w:b/>
          <w:bCs/>
          <w:sz w:val="28"/>
          <w:szCs w:val="28"/>
        </w:rPr>
      </w:pPr>
      <w:r>
        <w:rPr>
          <w:sz w:val="28"/>
          <w:szCs w:val="28"/>
        </w:rPr>
        <w:t>Danas  ćemo  naučiti  kako  na  engleskom  oblikovati</w:t>
      </w:r>
      <w:r>
        <w:rPr>
          <w:i/>
          <w:iCs/>
          <w:sz w:val="28"/>
          <w:szCs w:val="28"/>
        </w:rPr>
        <w:t xml:space="preserve">  </w:t>
      </w:r>
      <w:r>
        <w:rPr>
          <w:sz w:val="28"/>
          <w:szCs w:val="28"/>
        </w:rPr>
        <w:t xml:space="preserve">3.  stupac,  </w:t>
      </w:r>
      <w:r>
        <w:rPr>
          <w:b/>
          <w:bCs/>
          <w:sz w:val="28"/>
          <w:szCs w:val="28"/>
        </w:rPr>
        <w:t>SUPERLATIV.</w:t>
      </w:r>
    </w:p>
    <w:p w14:paraId="79EDD456" w14:textId="77777777" w:rsidR="003C4D77" w:rsidRDefault="006638FC" w:rsidP="00231349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Superlativi  su  najviši  stupnjevi  usporedbe,  to  su  „super“  pridjevi,  </w:t>
      </w:r>
      <w:r>
        <w:rPr>
          <w:b/>
          <w:bCs/>
          <w:sz w:val="28"/>
          <w:szCs w:val="28"/>
        </w:rPr>
        <w:t>NAJ-pridjevi.</w:t>
      </w:r>
    </w:p>
    <w:p w14:paraId="49656780" w14:textId="77777777" w:rsidR="003C4D77" w:rsidRDefault="003C4D77" w:rsidP="00231349">
      <w:pPr>
        <w:ind w:left="360"/>
        <w:rPr>
          <w:sz w:val="28"/>
          <w:szCs w:val="28"/>
        </w:rPr>
      </w:pPr>
    </w:p>
    <w:p w14:paraId="3E00D0F1" w14:textId="77777777" w:rsidR="003C4D77" w:rsidRDefault="003C4D77" w:rsidP="00231349">
      <w:pPr>
        <w:ind w:left="360"/>
        <w:rPr>
          <w:sz w:val="28"/>
          <w:szCs w:val="28"/>
        </w:rPr>
      </w:pPr>
      <w:r>
        <w:rPr>
          <w:sz w:val="28"/>
          <w:szCs w:val="28"/>
        </w:rPr>
        <w:t>Kao  i  za  komparative,  imamo  dva  načina  oblikovanja  superlativa:</w:t>
      </w:r>
    </w:p>
    <w:p w14:paraId="547D71A2" w14:textId="77777777" w:rsidR="003C4D77" w:rsidRDefault="003C4D77" w:rsidP="00231349">
      <w:pPr>
        <w:ind w:left="360"/>
        <w:rPr>
          <w:sz w:val="28"/>
          <w:szCs w:val="28"/>
        </w:rPr>
      </w:pPr>
      <w:r>
        <w:rPr>
          <w:sz w:val="28"/>
          <w:szCs w:val="28"/>
        </w:rPr>
        <w:t>-  za  kratke  pridjeve</w:t>
      </w:r>
    </w:p>
    <w:p w14:paraId="54CB7864" w14:textId="77777777" w:rsidR="003C4D77" w:rsidRDefault="003C4D77" w:rsidP="00231349">
      <w:pPr>
        <w:ind w:left="360"/>
        <w:rPr>
          <w:sz w:val="28"/>
          <w:szCs w:val="28"/>
        </w:rPr>
      </w:pPr>
      <w:r>
        <w:rPr>
          <w:sz w:val="28"/>
          <w:szCs w:val="28"/>
        </w:rPr>
        <w:t>-  za  duge  pridjeve</w:t>
      </w:r>
    </w:p>
    <w:p w14:paraId="5F83F010" w14:textId="77777777" w:rsidR="00212A0A" w:rsidRDefault="003C4D77" w:rsidP="00231349">
      <w:pPr>
        <w:ind w:left="360"/>
        <w:rPr>
          <w:sz w:val="28"/>
          <w:szCs w:val="28"/>
        </w:rPr>
      </w:pPr>
      <w:r>
        <w:rPr>
          <w:sz w:val="28"/>
          <w:szCs w:val="28"/>
        </w:rPr>
        <w:t>Pogledajmo  nekoliko  primjera</w:t>
      </w:r>
      <w:r w:rsidR="00212A0A">
        <w:rPr>
          <w:sz w:val="28"/>
          <w:szCs w:val="28"/>
        </w:rPr>
        <w:t>,</w:t>
      </w:r>
    </w:p>
    <w:p w14:paraId="0DFBCF49" w14:textId="11425470" w:rsidR="00090797" w:rsidRPr="00090797" w:rsidRDefault="00212A0A" w:rsidP="00090797">
      <w:pPr>
        <w:ind w:left="360"/>
        <w:rPr>
          <w:b/>
          <w:bCs/>
          <w:sz w:val="28"/>
          <w:szCs w:val="28"/>
          <w:u w:val="single"/>
        </w:rPr>
      </w:pPr>
      <w:bookmarkStart w:id="0" w:name="_Hlk35689043"/>
      <w:r>
        <w:rPr>
          <w:b/>
          <w:bCs/>
          <w:sz w:val="28"/>
          <w:szCs w:val="28"/>
          <w:u w:val="single"/>
        </w:rPr>
        <w:t>KRATKI  PRIDJ</w:t>
      </w:r>
      <w:r w:rsidR="00090797">
        <w:rPr>
          <w:b/>
          <w:bCs/>
          <w:sz w:val="28"/>
          <w:szCs w:val="28"/>
          <w:u w:val="single"/>
        </w:rPr>
        <w:t>EVI:</w:t>
      </w:r>
    </w:p>
    <w:p w14:paraId="4FB16F90" w14:textId="77777777" w:rsidR="00090797" w:rsidRDefault="00090797" w:rsidP="00231349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fast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faster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>the</w:t>
      </w:r>
      <w:r>
        <w:rPr>
          <w:i/>
          <w:iCs/>
          <w:sz w:val="28"/>
          <w:szCs w:val="28"/>
        </w:rPr>
        <w:t xml:space="preserve">  fast</w:t>
      </w:r>
      <w:r>
        <w:rPr>
          <w:b/>
          <w:bCs/>
          <w:i/>
          <w:iCs/>
          <w:sz w:val="28"/>
          <w:szCs w:val="28"/>
        </w:rPr>
        <w:t>est</w:t>
      </w:r>
    </w:p>
    <w:p w14:paraId="234B499E" w14:textId="73DA5BEC" w:rsidR="0074100B" w:rsidRDefault="00090797" w:rsidP="00231349">
      <w:pPr>
        <w:ind w:left="360"/>
        <w:rPr>
          <w:b/>
          <w:bCs/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brave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braver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 xml:space="preserve">the  </w:t>
      </w:r>
      <w:r>
        <w:rPr>
          <w:i/>
          <w:iCs/>
          <w:sz w:val="28"/>
          <w:szCs w:val="28"/>
        </w:rPr>
        <w:t>brave</w:t>
      </w:r>
      <w:r>
        <w:rPr>
          <w:b/>
          <w:bCs/>
          <w:i/>
          <w:iCs/>
          <w:sz w:val="28"/>
          <w:szCs w:val="28"/>
        </w:rPr>
        <w:t>st</w:t>
      </w:r>
    </w:p>
    <w:p w14:paraId="30749C73" w14:textId="04A2B688" w:rsidR="00A95D1F" w:rsidRDefault="00090797" w:rsidP="00A95D1F">
      <w:pPr>
        <w:ind w:left="360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>fat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fatter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 xml:space="preserve">the  </w:t>
      </w:r>
      <w:r w:rsidRPr="00090797">
        <w:rPr>
          <w:i/>
          <w:iCs/>
          <w:sz w:val="28"/>
          <w:szCs w:val="28"/>
        </w:rPr>
        <w:t>fa</w:t>
      </w:r>
      <w:r>
        <w:rPr>
          <w:b/>
          <w:bCs/>
          <w:i/>
          <w:iCs/>
          <w:sz w:val="28"/>
          <w:szCs w:val="28"/>
        </w:rPr>
        <w:t>tt</w:t>
      </w:r>
      <w:r w:rsidRPr="00090797">
        <w:rPr>
          <w:b/>
          <w:bCs/>
          <w:i/>
          <w:iCs/>
          <w:sz w:val="28"/>
          <w:szCs w:val="28"/>
        </w:rPr>
        <w:t>est</w:t>
      </w:r>
    </w:p>
    <w:bookmarkEnd w:id="0"/>
    <w:p w14:paraId="02B8692E" w14:textId="77777777" w:rsidR="00090797" w:rsidRPr="00090797" w:rsidRDefault="00090797" w:rsidP="00231349">
      <w:pPr>
        <w:ind w:left="360"/>
        <w:rPr>
          <w:b/>
          <w:bCs/>
          <w:i/>
          <w:iCs/>
          <w:sz w:val="28"/>
          <w:szCs w:val="28"/>
        </w:rPr>
      </w:pPr>
    </w:p>
    <w:p w14:paraId="76E8A1F9" w14:textId="77A94678" w:rsidR="00231349" w:rsidRDefault="0074100B" w:rsidP="00231349">
      <w:pPr>
        <w:ind w:left="360"/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  </w:t>
      </w:r>
      <w:r w:rsidR="00090797">
        <w:rPr>
          <w:sz w:val="28"/>
          <w:szCs w:val="28"/>
        </w:rPr>
        <w:t xml:space="preserve">Dakle, kratkima ispred stavimo </w:t>
      </w:r>
      <w:r w:rsidR="00090797">
        <w:rPr>
          <w:b/>
          <w:bCs/>
          <w:i/>
          <w:iCs/>
          <w:sz w:val="28"/>
          <w:szCs w:val="28"/>
        </w:rPr>
        <w:t>the</w:t>
      </w:r>
      <w:r w:rsidR="00090797">
        <w:rPr>
          <w:sz w:val="28"/>
          <w:szCs w:val="28"/>
        </w:rPr>
        <w:t xml:space="preserve">  i  dodamo  nastavak  </w:t>
      </w:r>
      <w:r w:rsidR="00090797" w:rsidRPr="00090797">
        <w:rPr>
          <w:b/>
          <w:bCs/>
          <w:i/>
          <w:iCs/>
          <w:sz w:val="28"/>
          <w:szCs w:val="28"/>
        </w:rPr>
        <w:t>-est</w:t>
      </w:r>
      <w:r w:rsidR="00090797">
        <w:rPr>
          <w:i/>
          <w:iCs/>
          <w:sz w:val="28"/>
          <w:szCs w:val="28"/>
        </w:rPr>
        <w:t>.</w:t>
      </w:r>
    </w:p>
    <w:p w14:paraId="340173FD" w14:textId="35507C1B" w:rsidR="00585300" w:rsidRDefault="00585300" w:rsidP="00231349">
      <w:pPr>
        <w:ind w:left="360"/>
        <w:rPr>
          <w:b/>
          <w:bCs/>
          <w:sz w:val="28"/>
          <w:szCs w:val="28"/>
          <w:u w:val="single"/>
        </w:rPr>
      </w:pPr>
      <w:bookmarkStart w:id="1" w:name="_Hlk35689124"/>
      <w:r>
        <w:rPr>
          <w:b/>
          <w:bCs/>
          <w:sz w:val="28"/>
          <w:szCs w:val="28"/>
          <w:u w:val="single"/>
        </w:rPr>
        <w:lastRenderedPageBreak/>
        <w:t>DUGI  PRIDJEVI:</w:t>
      </w:r>
    </w:p>
    <w:p w14:paraId="6BB5E92E" w14:textId="2E91E8DB" w:rsidR="00585300" w:rsidRDefault="00A95D1F" w:rsidP="00231349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beautiful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more  beautiful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 xml:space="preserve">the  most  </w:t>
      </w:r>
      <w:r>
        <w:rPr>
          <w:i/>
          <w:iCs/>
          <w:sz w:val="28"/>
          <w:szCs w:val="28"/>
        </w:rPr>
        <w:t>beautiful</w:t>
      </w:r>
    </w:p>
    <w:p w14:paraId="2E9ED2BB" w14:textId="21A719FE" w:rsidR="00A95D1F" w:rsidRDefault="00A95D1F" w:rsidP="00231349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colourful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more  colourful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 xml:space="preserve">the  most  </w:t>
      </w:r>
      <w:r>
        <w:rPr>
          <w:i/>
          <w:iCs/>
          <w:sz w:val="28"/>
          <w:szCs w:val="28"/>
        </w:rPr>
        <w:t>colourful</w:t>
      </w:r>
    </w:p>
    <w:p w14:paraId="319CD525" w14:textId="229CEFFB" w:rsidR="00A95D1F" w:rsidRDefault="00A95D1F" w:rsidP="00231349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comfortable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more  comfortable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 xml:space="preserve">the  most  </w:t>
      </w:r>
      <w:r>
        <w:rPr>
          <w:i/>
          <w:iCs/>
          <w:sz w:val="28"/>
          <w:szCs w:val="28"/>
        </w:rPr>
        <w:t>comfortable</w:t>
      </w:r>
    </w:p>
    <w:bookmarkEnd w:id="1"/>
    <w:p w14:paraId="79AF2754" w14:textId="4F84B5BB" w:rsidR="00A95D1F" w:rsidRDefault="00A95D1F" w:rsidP="00231349">
      <w:pPr>
        <w:ind w:left="360"/>
        <w:rPr>
          <w:i/>
          <w:iCs/>
          <w:sz w:val="28"/>
          <w:szCs w:val="28"/>
        </w:rPr>
      </w:pPr>
    </w:p>
    <w:p w14:paraId="313C9649" w14:textId="1A4F3266" w:rsidR="00A95D1F" w:rsidRDefault="00A95D1F" w:rsidP="00231349">
      <w:pPr>
        <w:ind w:left="360"/>
        <w:rPr>
          <w:b/>
          <w:bCs/>
          <w:i/>
          <w:iCs/>
          <w:sz w:val="28"/>
          <w:szCs w:val="28"/>
        </w:rPr>
      </w:pPr>
      <w:r>
        <w:rPr>
          <w:sz w:val="28"/>
          <w:szCs w:val="28"/>
        </w:rPr>
        <w:t xml:space="preserve">Dakle,  duge  pustimo  iste,  ali  ispred  njih  stavimo  </w:t>
      </w:r>
      <w:r w:rsidRPr="00A95D1F">
        <w:rPr>
          <w:b/>
          <w:bCs/>
          <w:i/>
          <w:iCs/>
          <w:sz w:val="28"/>
          <w:szCs w:val="28"/>
        </w:rPr>
        <w:t>the  most.</w:t>
      </w:r>
    </w:p>
    <w:p w14:paraId="6B4D209C" w14:textId="08E8EB4C" w:rsidR="00A95D1F" w:rsidRDefault="00A95D1F" w:rsidP="00231349">
      <w:pPr>
        <w:ind w:left="360"/>
        <w:rPr>
          <w:b/>
          <w:bCs/>
          <w:i/>
          <w:iCs/>
          <w:sz w:val="28"/>
          <w:szCs w:val="28"/>
        </w:rPr>
      </w:pPr>
    </w:p>
    <w:p w14:paraId="6A97885E" w14:textId="52575C1C" w:rsidR="00A95D1F" w:rsidRDefault="00A95D1F" w:rsidP="00231349">
      <w:pPr>
        <w:ind w:left="360"/>
        <w:rPr>
          <w:b/>
          <w:bCs/>
          <w:i/>
          <w:iCs/>
          <w:sz w:val="28"/>
          <w:szCs w:val="28"/>
        </w:rPr>
      </w:pPr>
    </w:p>
    <w:p w14:paraId="7C756F77" w14:textId="0436A9DE" w:rsidR="00A95D1F" w:rsidRDefault="00A95D1F" w:rsidP="00231349">
      <w:pPr>
        <w:ind w:left="360"/>
        <w:rPr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 xml:space="preserve">Molim  vas,  </w:t>
      </w:r>
      <w:r>
        <w:rPr>
          <w:sz w:val="28"/>
          <w:szCs w:val="28"/>
        </w:rPr>
        <w:t xml:space="preserve">nemojte  zaboravljati  </w:t>
      </w:r>
      <w:r w:rsidR="007F5C40">
        <w:rPr>
          <w:b/>
          <w:bCs/>
          <w:sz w:val="28"/>
          <w:szCs w:val="28"/>
        </w:rPr>
        <w:t>the</w:t>
      </w:r>
      <w:r w:rsidR="007F5C40">
        <w:rPr>
          <w:sz w:val="28"/>
          <w:szCs w:val="28"/>
        </w:rPr>
        <w:t>!  Radi  se  o  čestoj  greški.</w:t>
      </w:r>
    </w:p>
    <w:p w14:paraId="401F6D29" w14:textId="10AB8AA0" w:rsidR="004962C9" w:rsidRDefault="004962C9" w:rsidP="00231349">
      <w:pPr>
        <w:ind w:left="360"/>
        <w:rPr>
          <w:sz w:val="28"/>
          <w:szCs w:val="28"/>
        </w:rPr>
      </w:pPr>
    </w:p>
    <w:p w14:paraId="1FF1CF9A" w14:textId="76502464" w:rsidR="004962C9" w:rsidRDefault="004962C9" w:rsidP="004962C9">
      <w:pPr>
        <w:pStyle w:val="Odlomakpopisa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econd,  write  this  in  your  notebook  (Drugo,  prepišite  ovo  u  bilježnicu):</w:t>
      </w:r>
    </w:p>
    <w:p w14:paraId="7B90F747" w14:textId="0C107E4D" w:rsidR="004962C9" w:rsidRDefault="004962C9" w:rsidP="004962C9">
      <w:pPr>
        <w:ind w:left="360"/>
        <w:rPr>
          <w:sz w:val="28"/>
          <w:szCs w:val="28"/>
        </w:rPr>
      </w:pPr>
    </w:p>
    <w:p w14:paraId="6FCA0193" w14:textId="42CCC8AB" w:rsidR="006A510C" w:rsidRDefault="006A510C" w:rsidP="006A510C">
      <w:pPr>
        <w:ind w:left="3540"/>
        <w:rPr>
          <w:sz w:val="28"/>
          <w:szCs w:val="28"/>
        </w:rPr>
      </w:pPr>
      <w:r>
        <w:rPr>
          <w:sz w:val="28"/>
          <w:szCs w:val="28"/>
          <w:u w:val="single"/>
        </w:rPr>
        <w:t>Superlative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25./26. March, 2020</w:t>
      </w:r>
    </w:p>
    <w:p w14:paraId="0BAB85E7" w14:textId="4E3C93C8" w:rsidR="006A510C" w:rsidRDefault="006A510C" w:rsidP="006A510C">
      <w:pPr>
        <w:rPr>
          <w:sz w:val="28"/>
          <w:szCs w:val="28"/>
        </w:rPr>
      </w:pPr>
    </w:p>
    <w:p w14:paraId="04FE4796" w14:textId="16CDA763" w:rsidR="006A510C" w:rsidRPr="00C63281" w:rsidRDefault="00C63281" w:rsidP="006A510C">
      <w:pPr>
        <w:rPr>
          <w:sz w:val="28"/>
          <w:szCs w:val="28"/>
        </w:rPr>
      </w:pPr>
      <w:r>
        <w:rPr>
          <w:sz w:val="28"/>
          <w:szCs w:val="28"/>
        </w:rPr>
        <w:t>brz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rži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C63281">
        <w:rPr>
          <w:b/>
          <w:bCs/>
          <w:i/>
          <w:iCs/>
          <w:sz w:val="28"/>
          <w:szCs w:val="28"/>
          <w:highlight w:val="green"/>
        </w:rPr>
        <w:t>NAJ</w:t>
      </w:r>
      <w:r>
        <w:rPr>
          <w:sz w:val="28"/>
          <w:szCs w:val="28"/>
        </w:rPr>
        <w:t>brži</w:t>
      </w:r>
    </w:p>
    <w:p w14:paraId="5C4B1258" w14:textId="3981967B" w:rsidR="004962C9" w:rsidRDefault="004962C9" w:rsidP="00C63281">
      <w:pPr>
        <w:rPr>
          <w:b/>
          <w:bCs/>
          <w:sz w:val="28"/>
          <w:szCs w:val="28"/>
        </w:rPr>
      </w:pPr>
    </w:p>
    <w:p w14:paraId="116E7249" w14:textId="77777777" w:rsidR="00C63281" w:rsidRPr="00090797" w:rsidRDefault="00C63281" w:rsidP="00C63281">
      <w:pPr>
        <w:ind w:left="360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KRATKI  PRIDJEVI:</w:t>
      </w:r>
    </w:p>
    <w:p w14:paraId="55231304" w14:textId="77777777" w:rsidR="00C63281" w:rsidRDefault="00C63281" w:rsidP="00C63281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fast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faster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Pr="00C63281">
        <w:rPr>
          <w:b/>
          <w:bCs/>
          <w:i/>
          <w:iCs/>
          <w:sz w:val="28"/>
          <w:szCs w:val="28"/>
          <w:highlight w:val="green"/>
        </w:rPr>
        <w:t>the</w:t>
      </w:r>
      <w:r>
        <w:rPr>
          <w:i/>
          <w:iCs/>
          <w:sz w:val="28"/>
          <w:szCs w:val="28"/>
        </w:rPr>
        <w:t xml:space="preserve">  fast</w:t>
      </w:r>
      <w:r w:rsidRPr="00C63281">
        <w:rPr>
          <w:b/>
          <w:bCs/>
          <w:i/>
          <w:iCs/>
          <w:sz w:val="28"/>
          <w:szCs w:val="28"/>
          <w:highlight w:val="green"/>
        </w:rPr>
        <w:t>est</w:t>
      </w:r>
    </w:p>
    <w:p w14:paraId="3D9D58A5" w14:textId="77777777" w:rsidR="00C63281" w:rsidRDefault="00C63281" w:rsidP="00C63281">
      <w:pPr>
        <w:ind w:left="360"/>
        <w:rPr>
          <w:b/>
          <w:bCs/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brave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braver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Pr="00C63281">
        <w:rPr>
          <w:b/>
          <w:bCs/>
          <w:i/>
          <w:iCs/>
          <w:sz w:val="28"/>
          <w:szCs w:val="28"/>
          <w:highlight w:val="green"/>
        </w:rPr>
        <w:t>the</w:t>
      </w:r>
      <w:r>
        <w:rPr>
          <w:b/>
          <w:bCs/>
          <w:i/>
          <w:iCs/>
          <w:sz w:val="28"/>
          <w:szCs w:val="28"/>
        </w:rPr>
        <w:t xml:space="preserve">  </w:t>
      </w:r>
      <w:r>
        <w:rPr>
          <w:i/>
          <w:iCs/>
          <w:sz w:val="28"/>
          <w:szCs w:val="28"/>
        </w:rPr>
        <w:t>brav</w:t>
      </w:r>
      <w:r w:rsidRPr="00C63281">
        <w:rPr>
          <w:i/>
          <w:iCs/>
          <w:sz w:val="28"/>
          <w:szCs w:val="28"/>
          <w:highlight w:val="green"/>
        </w:rPr>
        <w:t>e</w:t>
      </w:r>
      <w:r w:rsidRPr="00C63281">
        <w:rPr>
          <w:b/>
          <w:bCs/>
          <w:i/>
          <w:iCs/>
          <w:sz w:val="28"/>
          <w:szCs w:val="28"/>
          <w:highlight w:val="green"/>
        </w:rPr>
        <w:t>st</w:t>
      </w:r>
    </w:p>
    <w:p w14:paraId="585E83C3" w14:textId="3CF1B72B" w:rsidR="00C63281" w:rsidRDefault="00C63281" w:rsidP="00C63281">
      <w:pPr>
        <w:ind w:left="360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>fat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fatter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Pr="00C63281">
        <w:rPr>
          <w:b/>
          <w:bCs/>
          <w:i/>
          <w:iCs/>
          <w:sz w:val="28"/>
          <w:szCs w:val="28"/>
          <w:highlight w:val="green"/>
        </w:rPr>
        <w:t>the</w:t>
      </w:r>
      <w:r>
        <w:rPr>
          <w:b/>
          <w:bCs/>
          <w:i/>
          <w:iCs/>
          <w:sz w:val="28"/>
          <w:szCs w:val="28"/>
        </w:rPr>
        <w:t xml:space="preserve">  </w:t>
      </w:r>
      <w:r w:rsidRPr="00090797">
        <w:rPr>
          <w:i/>
          <w:iCs/>
          <w:sz w:val="28"/>
          <w:szCs w:val="28"/>
        </w:rPr>
        <w:t>fa</w:t>
      </w:r>
      <w:r>
        <w:rPr>
          <w:b/>
          <w:bCs/>
          <w:i/>
          <w:iCs/>
          <w:sz w:val="28"/>
          <w:szCs w:val="28"/>
        </w:rPr>
        <w:t>tt</w:t>
      </w:r>
      <w:r w:rsidRPr="00C63281">
        <w:rPr>
          <w:b/>
          <w:bCs/>
          <w:i/>
          <w:iCs/>
          <w:sz w:val="28"/>
          <w:szCs w:val="28"/>
          <w:highlight w:val="green"/>
        </w:rPr>
        <w:t>est</w:t>
      </w:r>
    </w:p>
    <w:p w14:paraId="200CB29B" w14:textId="222CB0D0" w:rsidR="00C63281" w:rsidRDefault="00C63281" w:rsidP="00C63281">
      <w:pPr>
        <w:ind w:left="360"/>
        <w:rPr>
          <w:b/>
          <w:bCs/>
          <w:i/>
          <w:iCs/>
          <w:sz w:val="28"/>
          <w:szCs w:val="28"/>
        </w:rPr>
      </w:pPr>
    </w:p>
    <w:p w14:paraId="35B8DAD0" w14:textId="77777777" w:rsidR="00466924" w:rsidRDefault="00466924" w:rsidP="00466924">
      <w:pPr>
        <w:ind w:left="360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DUGI  PRIDJEVI:</w:t>
      </w:r>
    </w:p>
    <w:p w14:paraId="0FAF3BD3" w14:textId="77777777" w:rsidR="00466924" w:rsidRDefault="00466924" w:rsidP="00466924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beautiful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more  beautiful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Pr="00466924">
        <w:rPr>
          <w:b/>
          <w:bCs/>
          <w:i/>
          <w:iCs/>
          <w:sz w:val="28"/>
          <w:szCs w:val="28"/>
          <w:highlight w:val="green"/>
        </w:rPr>
        <w:t>the  most</w:t>
      </w:r>
      <w:r>
        <w:rPr>
          <w:b/>
          <w:bCs/>
          <w:i/>
          <w:iCs/>
          <w:sz w:val="28"/>
          <w:szCs w:val="28"/>
        </w:rPr>
        <w:t xml:space="preserve">  </w:t>
      </w:r>
      <w:r>
        <w:rPr>
          <w:i/>
          <w:iCs/>
          <w:sz w:val="28"/>
          <w:szCs w:val="28"/>
        </w:rPr>
        <w:t>beautiful</w:t>
      </w:r>
    </w:p>
    <w:p w14:paraId="5096D475" w14:textId="77777777" w:rsidR="00466924" w:rsidRDefault="00466924" w:rsidP="00466924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colourful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more  colourful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Pr="00466924">
        <w:rPr>
          <w:b/>
          <w:bCs/>
          <w:i/>
          <w:iCs/>
          <w:sz w:val="28"/>
          <w:szCs w:val="28"/>
          <w:highlight w:val="green"/>
        </w:rPr>
        <w:t>the  most</w:t>
      </w:r>
      <w:r>
        <w:rPr>
          <w:b/>
          <w:bCs/>
          <w:i/>
          <w:iCs/>
          <w:sz w:val="28"/>
          <w:szCs w:val="28"/>
        </w:rPr>
        <w:t xml:space="preserve">  </w:t>
      </w:r>
      <w:r>
        <w:rPr>
          <w:i/>
          <w:iCs/>
          <w:sz w:val="28"/>
          <w:szCs w:val="28"/>
        </w:rPr>
        <w:t>colourful</w:t>
      </w:r>
    </w:p>
    <w:p w14:paraId="45617F4B" w14:textId="77777777" w:rsidR="00466924" w:rsidRDefault="00466924" w:rsidP="00466924">
      <w:pPr>
        <w:ind w:left="36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comfortable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more  comfortable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Pr="00466924">
        <w:rPr>
          <w:b/>
          <w:bCs/>
          <w:i/>
          <w:iCs/>
          <w:sz w:val="28"/>
          <w:szCs w:val="28"/>
          <w:highlight w:val="green"/>
        </w:rPr>
        <w:t>the  most</w:t>
      </w:r>
      <w:r>
        <w:rPr>
          <w:b/>
          <w:bCs/>
          <w:i/>
          <w:iCs/>
          <w:sz w:val="28"/>
          <w:szCs w:val="28"/>
        </w:rPr>
        <w:t xml:space="preserve">  </w:t>
      </w:r>
      <w:r>
        <w:rPr>
          <w:i/>
          <w:iCs/>
          <w:sz w:val="28"/>
          <w:szCs w:val="28"/>
        </w:rPr>
        <w:t>comfortable</w:t>
      </w:r>
    </w:p>
    <w:p w14:paraId="2787E080" w14:textId="34855C52" w:rsidR="00C63281" w:rsidRDefault="00C63281" w:rsidP="00C63281">
      <w:pPr>
        <w:ind w:left="360"/>
        <w:rPr>
          <w:sz w:val="28"/>
          <w:szCs w:val="28"/>
        </w:rPr>
      </w:pPr>
    </w:p>
    <w:p w14:paraId="7B337A45" w14:textId="107482E3" w:rsidR="00D54B3D" w:rsidRDefault="00D54B3D" w:rsidP="00C63281">
      <w:pPr>
        <w:ind w:left="360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NEPRAVILNI  PRIDJEVI:</w:t>
      </w:r>
    </w:p>
    <w:p w14:paraId="5EBC2C8B" w14:textId="33ECD5BB" w:rsidR="00B50052" w:rsidRPr="009A400C" w:rsidRDefault="00B50052" w:rsidP="00B50052">
      <w:pPr>
        <w:ind w:firstLine="360"/>
        <w:rPr>
          <w:b/>
          <w:bCs/>
          <w:i/>
          <w:iCs/>
          <w:sz w:val="28"/>
          <w:szCs w:val="28"/>
        </w:rPr>
      </w:pPr>
      <w:r w:rsidRPr="00B50052">
        <w:rPr>
          <w:i/>
          <w:iCs/>
          <w:sz w:val="28"/>
          <w:szCs w:val="28"/>
        </w:rPr>
        <w:t>good</w:t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  <w:t>better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Pr="009A400C">
        <w:rPr>
          <w:b/>
          <w:bCs/>
          <w:i/>
          <w:iCs/>
          <w:sz w:val="28"/>
          <w:szCs w:val="28"/>
          <w:highlight w:val="green"/>
        </w:rPr>
        <w:t>the  best</w:t>
      </w:r>
    </w:p>
    <w:p w14:paraId="7405AF94" w14:textId="53A51BEC" w:rsidR="00B50052" w:rsidRPr="00B50052" w:rsidRDefault="00B50052" w:rsidP="009A400C">
      <w:pPr>
        <w:ind w:firstLine="360"/>
        <w:rPr>
          <w:i/>
          <w:iCs/>
          <w:sz w:val="28"/>
          <w:szCs w:val="28"/>
        </w:rPr>
      </w:pPr>
      <w:r w:rsidRPr="00B50052">
        <w:rPr>
          <w:i/>
          <w:iCs/>
          <w:sz w:val="28"/>
          <w:szCs w:val="28"/>
        </w:rPr>
        <w:t>bad</w:t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  <w:t>worse</w:t>
      </w:r>
      <w:r w:rsidR="009A400C">
        <w:rPr>
          <w:i/>
          <w:iCs/>
          <w:sz w:val="28"/>
          <w:szCs w:val="28"/>
        </w:rPr>
        <w:tab/>
      </w:r>
      <w:r w:rsidR="009A400C">
        <w:rPr>
          <w:i/>
          <w:iCs/>
          <w:sz w:val="28"/>
          <w:szCs w:val="28"/>
        </w:rPr>
        <w:tab/>
      </w:r>
      <w:r w:rsidR="009A400C">
        <w:rPr>
          <w:i/>
          <w:iCs/>
          <w:sz w:val="28"/>
          <w:szCs w:val="28"/>
        </w:rPr>
        <w:tab/>
      </w:r>
      <w:r w:rsidR="009A400C" w:rsidRPr="009A400C">
        <w:rPr>
          <w:b/>
          <w:bCs/>
          <w:i/>
          <w:iCs/>
          <w:sz w:val="28"/>
          <w:szCs w:val="28"/>
          <w:highlight w:val="green"/>
        </w:rPr>
        <w:t>the  worst</w:t>
      </w:r>
    </w:p>
    <w:p w14:paraId="192DADDD" w14:textId="118EFF84" w:rsidR="00B50052" w:rsidRPr="00B50052" w:rsidRDefault="00B50052" w:rsidP="009A400C">
      <w:pPr>
        <w:ind w:firstLine="360"/>
        <w:rPr>
          <w:i/>
          <w:iCs/>
          <w:sz w:val="28"/>
          <w:szCs w:val="28"/>
        </w:rPr>
      </w:pPr>
      <w:r w:rsidRPr="00B50052">
        <w:rPr>
          <w:i/>
          <w:iCs/>
          <w:sz w:val="28"/>
          <w:szCs w:val="28"/>
        </w:rPr>
        <w:t>far</w:t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  <w:t>further  ili  farther</w:t>
      </w:r>
      <w:r w:rsidR="009A400C">
        <w:rPr>
          <w:i/>
          <w:iCs/>
          <w:sz w:val="28"/>
          <w:szCs w:val="28"/>
        </w:rPr>
        <w:tab/>
      </w:r>
      <w:r w:rsidR="009A400C">
        <w:rPr>
          <w:i/>
          <w:iCs/>
          <w:sz w:val="28"/>
          <w:szCs w:val="28"/>
        </w:rPr>
        <w:tab/>
      </w:r>
      <w:r w:rsidR="009A400C" w:rsidRPr="009A400C">
        <w:rPr>
          <w:b/>
          <w:bCs/>
          <w:i/>
          <w:iCs/>
          <w:sz w:val="28"/>
          <w:szCs w:val="28"/>
          <w:highlight w:val="green"/>
        </w:rPr>
        <w:t>the  further</w:t>
      </w:r>
      <w:r w:rsidR="009A400C">
        <w:rPr>
          <w:i/>
          <w:iCs/>
          <w:sz w:val="28"/>
          <w:szCs w:val="28"/>
        </w:rPr>
        <w:t xml:space="preserve">  ili  </w:t>
      </w:r>
      <w:r w:rsidR="009A400C" w:rsidRPr="009A400C">
        <w:rPr>
          <w:b/>
          <w:bCs/>
          <w:i/>
          <w:iCs/>
          <w:sz w:val="28"/>
          <w:szCs w:val="28"/>
          <w:highlight w:val="green"/>
        </w:rPr>
        <w:t>the  farthest</w:t>
      </w:r>
    </w:p>
    <w:p w14:paraId="0873BCBF" w14:textId="526706B4" w:rsidR="00B50052" w:rsidRPr="009A400C" w:rsidRDefault="00B50052" w:rsidP="009A400C">
      <w:pPr>
        <w:ind w:firstLine="360"/>
        <w:rPr>
          <w:b/>
          <w:bCs/>
          <w:i/>
          <w:iCs/>
          <w:sz w:val="28"/>
          <w:szCs w:val="28"/>
        </w:rPr>
      </w:pPr>
      <w:r w:rsidRPr="00B50052">
        <w:rPr>
          <w:i/>
          <w:iCs/>
          <w:sz w:val="28"/>
          <w:szCs w:val="28"/>
        </w:rPr>
        <w:t>much/many</w:t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  <w:t>more</w:t>
      </w:r>
      <w:r w:rsidR="009A400C">
        <w:rPr>
          <w:i/>
          <w:iCs/>
          <w:sz w:val="28"/>
          <w:szCs w:val="28"/>
        </w:rPr>
        <w:tab/>
      </w:r>
      <w:r w:rsidR="009A400C">
        <w:rPr>
          <w:i/>
          <w:iCs/>
          <w:sz w:val="28"/>
          <w:szCs w:val="28"/>
        </w:rPr>
        <w:tab/>
      </w:r>
      <w:r w:rsidR="009A400C">
        <w:rPr>
          <w:i/>
          <w:iCs/>
          <w:sz w:val="28"/>
          <w:szCs w:val="28"/>
        </w:rPr>
        <w:tab/>
      </w:r>
      <w:r w:rsidR="009A400C" w:rsidRPr="009A400C">
        <w:rPr>
          <w:b/>
          <w:bCs/>
          <w:i/>
          <w:iCs/>
          <w:sz w:val="28"/>
          <w:szCs w:val="28"/>
          <w:highlight w:val="green"/>
        </w:rPr>
        <w:t>the  most</w:t>
      </w:r>
    </w:p>
    <w:p w14:paraId="49211575" w14:textId="2ADE192A" w:rsidR="00B50052" w:rsidRPr="00B50052" w:rsidRDefault="00B50052" w:rsidP="009A400C">
      <w:pPr>
        <w:ind w:firstLine="360"/>
        <w:rPr>
          <w:i/>
          <w:iCs/>
          <w:sz w:val="28"/>
          <w:szCs w:val="28"/>
        </w:rPr>
      </w:pPr>
      <w:r w:rsidRPr="00B50052">
        <w:rPr>
          <w:i/>
          <w:iCs/>
          <w:sz w:val="28"/>
          <w:szCs w:val="28"/>
        </w:rPr>
        <w:t>little</w:t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  <w:t>less</w:t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</w:r>
      <w:r w:rsidR="009A400C">
        <w:rPr>
          <w:i/>
          <w:iCs/>
          <w:sz w:val="28"/>
          <w:szCs w:val="28"/>
        </w:rPr>
        <w:tab/>
      </w:r>
      <w:r w:rsidR="009A400C" w:rsidRPr="009A400C">
        <w:rPr>
          <w:b/>
          <w:bCs/>
          <w:i/>
          <w:iCs/>
          <w:sz w:val="28"/>
          <w:szCs w:val="28"/>
          <w:highlight w:val="green"/>
        </w:rPr>
        <w:t>the  least</w:t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</w:r>
      <w:r w:rsidR="009A400C">
        <w:rPr>
          <w:i/>
          <w:iCs/>
          <w:sz w:val="28"/>
          <w:szCs w:val="28"/>
        </w:rPr>
        <w:tab/>
      </w:r>
    </w:p>
    <w:p w14:paraId="5B1CAD79" w14:textId="2644919B" w:rsidR="00B50052" w:rsidRDefault="00B50052" w:rsidP="009A400C">
      <w:pPr>
        <w:ind w:firstLine="360"/>
        <w:rPr>
          <w:b/>
          <w:bCs/>
          <w:i/>
          <w:iCs/>
          <w:sz w:val="28"/>
          <w:szCs w:val="28"/>
        </w:rPr>
      </w:pPr>
      <w:r w:rsidRPr="00B50052">
        <w:rPr>
          <w:i/>
          <w:iCs/>
          <w:sz w:val="28"/>
          <w:szCs w:val="28"/>
        </w:rPr>
        <w:t>few</w:t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</w:r>
      <w:r w:rsidRPr="00B50052">
        <w:rPr>
          <w:i/>
          <w:iCs/>
          <w:sz w:val="28"/>
          <w:szCs w:val="28"/>
        </w:rPr>
        <w:tab/>
        <w:t>fewer</w:t>
      </w:r>
      <w:r w:rsidR="009A400C">
        <w:rPr>
          <w:i/>
          <w:iCs/>
          <w:sz w:val="28"/>
          <w:szCs w:val="28"/>
        </w:rPr>
        <w:tab/>
      </w:r>
      <w:r w:rsidR="009A400C">
        <w:rPr>
          <w:i/>
          <w:iCs/>
          <w:sz w:val="28"/>
          <w:szCs w:val="28"/>
        </w:rPr>
        <w:tab/>
      </w:r>
      <w:r w:rsidR="009A400C">
        <w:rPr>
          <w:i/>
          <w:iCs/>
          <w:sz w:val="28"/>
          <w:szCs w:val="28"/>
        </w:rPr>
        <w:tab/>
      </w:r>
      <w:r w:rsidR="009A400C" w:rsidRPr="009A400C">
        <w:rPr>
          <w:b/>
          <w:bCs/>
          <w:i/>
          <w:iCs/>
          <w:sz w:val="28"/>
          <w:szCs w:val="28"/>
          <w:highlight w:val="green"/>
        </w:rPr>
        <w:t>the  fewest</w:t>
      </w:r>
    </w:p>
    <w:p w14:paraId="2F929EAF" w14:textId="26DE5BF8" w:rsidR="00B02EB9" w:rsidRDefault="00B02EB9" w:rsidP="009A400C">
      <w:pPr>
        <w:ind w:firstLine="360"/>
        <w:rPr>
          <w:b/>
          <w:bCs/>
          <w:i/>
          <w:iCs/>
          <w:sz w:val="28"/>
          <w:szCs w:val="28"/>
        </w:rPr>
      </w:pPr>
    </w:p>
    <w:p w14:paraId="3B7AFC01" w14:textId="77777777" w:rsidR="00B02EB9" w:rsidRPr="00B02EB9" w:rsidRDefault="00B02EB9" w:rsidP="009A400C">
      <w:pPr>
        <w:ind w:firstLine="360"/>
        <w:rPr>
          <w:sz w:val="28"/>
          <w:szCs w:val="28"/>
        </w:rPr>
      </w:pPr>
    </w:p>
    <w:p w14:paraId="3E6F6C9C" w14:textId="057F7FE3" w:rsidR="0024058E" w:rsidRPr="0024058E" w:rsidRDefault="0024058E" w:rsidP="0024058E">
      <w:pPr>
        <w:pStyle w:val="Odlomakpopisa"/>
        <w:numPr>
          <w:ilvl w:val="0"/>
          <w:numId w:val="1"/>
        </w:num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>Third,  do  the  tasks  in  your  textbook  (Treće,  riješi  zadatke  u  udžbeniku):</w:t>
      </w:r>
    </w:p>
    <w:p w14:paraId="0759D51A" w14:textId="7766712C" w:rsidR="0024058E" w:rsidRDefault="0024058E" w:rsidP="0024058E">
      <w:pPr>
        <w:ind w:left="360"/>
        <w:rPr>
          <w:sz w:val="28"/>
          <w:szCs w:val="28"/>
        </w:rPr>
      </w:pPr>
      <w:r>
        <w:rPr>
          <w:sz w:val="28"/>
          <w:szCs w:val="28"/>
        </w:rPr>
        <w:t>TB  p. 67, t. 5-7</w:t>
      </w:r>
    </w:p>
    <w:p w14:paraId="30108B1D" w14:textId="2B9EF73E" w:rsidR="00987E27" w:rsidRPr="0024058E" w:rsidRDefault="00987E27" w:rsidP="0024058E">
      <w:pPr>
        <w:ind w:left="360"/>
        <w:rPr>
          <w:sz w:val="28"/>
          <w:szCs w:val="28"/>
        </w:rPr>
      </w:pPr>
      <w:r>
        <w:rPr>
          <w:sz w:val="28"/>
          <w:szCs w:val="28"/>
        </w:rPr>
        <w:t>(pažljivo pročitajte uputu za 7. zadatak!)</w:t>
      </w:r>
      <w:bookmarkStart w:id="2" w:name="_GoBack"/>
      <w:bookmarkEnd w:id="2"/>
    </w:p>
    <w:p w14:paraId="7756A105" w14:textId="77777777" w:rsidR="0024058E" w:rsidRDefault="0024058E" w:rsidP="0024058E">
      <w:pPr>
        <w:ind w:left="360"/>
        <w:rPr>
          <w:b/>
          <w:bCs/>
          <w:sz w:val="28"/>
          <w:szCs w:val="28"/>
        </w:rPr>
      </w:pPr>
    </w:p>
    <w:p w14:paraId="3B76C2DA" w14:textId="516C2F9B" w:rsidR="00C63281" w:rsidRDefault="0024058E" w:rsidP="0024058E">
      <w:pPr>
        <w:ind w:left="36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likajte  riješeno  i  pošaljite  mi  na  pregled.</w:t>
      </w:r>
    </w:p>
    <w:p w14:paraId="3E6B31A3" w14:textId="315C1C5F" w:rsidR="0024058E" w:rsidRDefault="0024058E" w:rsidP="0024058E">
      <w:pPr>
        <w:ind w:left="360"/>
        <w:rPr>
          <w:b/>
          <w:bCs/>
          <w:sz w:val="28"/>
          <w:szCs w:val="28"/>
        </w:rPr>
      </w:pPr>
    </w:p>
    <w:p w14:paraId="35B94067" w14:textId="05641849" w:rsidR="0024058E" w:rsidRDefault="0024058E" w:rsidP="0024058E">
      <w:pPr>
        <w:ind w:left="36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anks,</w:t>
      </w:r>
    </w:p>
    <w:p w14:paraId="6C046642" w14:textId="7FD3E596" w:rsidR="0024058E" w:rsidRDefault="0024058E" w:rsidP="0024058E">
      <w:pPr>
        <w:ind w:left="360"/>
        <w:rPr>
          <w:b/>
          <w:bCs/>
          <w:sz w:val="28"/>
          <w:szCs w:val="28"/>
        </w:rPr>
      </w:pPr>
    </w:p>
    <w:p w14:paraId="7F1BB62E" w14:textId="1372B1BE" w:rsidR="0024058E" w:rsidRPr="0024058E" w:rsidRDefault="0024058E" w:rsidP="0024058E">
      <w:pPr>
        <w:ind w:left="360"/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24058E" w:rsidRPr="002405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F40CA"/>
    <w:multiLevelType w:val="hybridMultilevel"/>
    <w:tmpl w:val="A74A628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zEwNzUxN7M0NzJW0lEKTi0uzszPAykwrAUA6wlvISwAAAA="/>
  </w:docVars>
  <w:rsids>
    <w:rsidRoot w:val="002C2E59"/>
    <w:rsid w:val="00090797"/>
    <w:rsid w:val="000F54AC"/>
    <w:rsid w:val="00212A0A"/>
    <w:rsid w:val="00231349"/>
    <w:rsid w:val="0024058E"/>
    <w:rsid w:val="002C2E59"/>
    <w:rsid w:val="003C4D77"/>
    <w:rsid w:val="00466924"/>
    <w:rsid w:val="004962C9"/>
    <w:rsid w:val="00585300"/>
    <w:rsid w:val="006638FC"/>
    <w:rsid w:val="006A510C"/>
    <w:rsid w:val="0074100B"/>
    <w:rsid w:val="007A269B"/>
    <w:rsid w:val="007F5C40"/>
    <w:rsid w:val="00987E27"/>
    <w:rsid w:val="009A400C"/>
    <w:rsid w:val="00A95D1F"/>
    <w:rsid w:val="00B02EB9"/>
    <w:rsid w:val="00B50052"/>
    <w:rsid w:val="00C63281"/>
    <w:rsid w:val="00D54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71403"/>
  <w15:chartTrackingRefBased/>
  <w15:docId w15:val="{3894D15D-2591-4BBF-869B-34DE60F19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231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9</cp:revision>
  <dcterms:created xsi:type="dcterms:W3CDTF">2020-03-21T11:34:00Z</dcterms:created>
  <dcterms:modified xsi:type="dcterms:W3CDTF">2020-03-21T12:33:00Z</dcterms:modified>
</cp:coreProperties>
</file>